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7C93" w:rsidRPr="00BF5B56" w:rsidRDefault="00BF5B56" w:rsidP="00BF5B56">
      <w:pPr>
        <w:jc w:val="center"/>
        <w:rPr>
          <w:sz w:val="32"/>
          <w:szCs w:val="32"/>
        </w:rPr>
      </w:pPr>
      <w:r w:rsidRPr="00BF5B56">
        <w:rPr>
          <w:sz w:val="32"/>
          <w:szCs w:val="32"/>
        </w:rPr>
        <w:t>Library Director Interview</w:t>
      </w:r>
    </w:p>
    <w:p w:rsidR="00BF5B56" w:rsidRDefault="00BF5B56">
      <w:r>
        <w:t xml:space="preserve">Candidate name: </w:t>
      </w:r>
    </w:p>
    <w:p w:rsidR="00BF5B56" w:rsidRDefault="00BF5B56"/>
    <w:p w:rsidR="00BF5B56" w:rsidRDefault="00BF5B56"/>
    <w:p w:rsidR="00BF5B56" w:rsidRDefault="00BF5B56">
      <w:r>
        <w:t>Interview Date and Time:</w:t>
      </w:r>
    </w:p>
    <w:tbl>
      <w:tblPr>
        <w:tblStyle w:val="TableGrid"/>
        <w:tblW w:w="0" w:type="auto"/>
        <w:tblInd w:w="3235" w:type="dxa"/>
        <w:tblLook w:val="04A0" w:firstRow="1" w:lastRow="0" w:firstColumn="1" w:lastColumn="0" w:noHBand="0" w:noVBand="1"/>
      </w:tblPr>
      <w:tblGrid>
        <w:gridCol w:w="1473"/>
        <w:gridCol w:w="1605"/>
        <w:gridCol w:w="1436"/>
        <w:gridCol w:w="1601"/>
      </w:tblGrid>
      <w:tr w:rsidR="00BF5B56" w:rsidTr="00BF5B56">
        <w:tc>
          <w:tcPr>
            <w:tcW w:w="1440" w:type="dxa"/>
          </w:tcPr>
          <w:p w:rsidR="00BF5B56" w:rsidRDefault="00BF5B56" w:rsidP="00BF5B56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No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emonstrated</w:t>
            </w:r>
          </w:p>
          <w:p w:rsidR="00BF5B56" w:rsidRDefault="00BF5B56" w:rsidP="00BF5B56">
            <w:pPr>
              <w:jc w:val="center"/>
            </w:pPr>
          </w:p>
        </w:tc>
        <w:tc>
          <w:tcPr>
            <w:tcW w:w="1620" w:type="dxa"/>
          </w:tcPr>
          <w:p w:rsidR="00BF5B56" w:rsidRDefault="00BF5B56" w:rsidP="00BF5B56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Does Not Mee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ctations</w:t>
            </w:r>
          </w:p>
        </w:tc>
        <w:tc>
          <w:tcPr>
            <w:tcW w:w="1440" w:type="dxa"/>
          </w:tcPr>
          <w:p w:rsidR="00BF5B56" w:rsidRDefault="00BF5B56" w:rsidP="00BF5B56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Meet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ctations</w:t>
            </w:r>
          </w:p>
        </w:tc>
        <w:tc>
          <w:tcPr>
            <w:tcW w:w="1615" w:type="dxa"/>
          </w:tcPr>
          <w:p w:rsidR="00BF5B56" w:rsidRDefault="00BF5B56" w:rsidP="00BF5B56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xceeds Expectations</w:t>
            </w:r>
          </w:p>
        </w:tc>
      </w:tr>
      <w:tr w:rsidR="00BF5B56" w:rsidTr="00BF5B56">
        <w:tc>
          <w:tcPr>
            <w:tcW w:w="1440" w:type="dxa"/>
          </w:tcPr>
          <w:p w:rsidR="00BF5B56" w:rsidRPr="00BF5B56" w:rsidRDefault="00BF5B56" w:rsidP="00BF5B56">
            <w:pPr>
              <w:jc w:val="center"/>
              <w:rPr>
                <w:color w:val="FF0000"/>
              </w:rPr>
            </w:pPr>
            <w:r w:rsidRPr="00BF5B56">
              <w:rPr>
                <w:color w:val="FF0000"/>
              </w:rPr>
              <w:t>0</w:t>
            </w:r>
          </w:p>
        </w:tc>
        <w:tc>
          <w:tcPr>
            <w:tcW w:w="1620" w:type="dxa"/>
          </w:tcPr>
          <w:p w:rsidR="00BF5B56" w:rsidRPr="00BF5B56" w:rsidRDefault="00BF5B56" w:rsidP="00BF5B56">
            <w:pPr>
              <w:jc w:val="center"/>
              <w:rPr>
                <w:color w:val="FF0000"/>
              </w:rPr>
            </w:pPr>
            <w:r w:rsidRPr="00BF5B56">
              <w:rPr>
                <w:color w:val="FF0000"/>
              </w:rPr>
              <w:t>1</w:t>
            </w:r>
          </w:p>
        </w:tc>
        <w:tc>
          <w:tcPr>
            <w:tcW w:w="1440" w:type="dxa"/>
          </w:tcPr>
          <w:p w:rsidR="00BF5B56" w:rsidRPr="00BF5B56" w:rsidRDefault="00BF5B56" w:rsidP="00BF5B56">
            <w:pPr>
              <w:jc w:val="center"/>
              <w:rPr>
                <w:color w:val="FF0000"/>
              </w:rPr>
            </w:pPr>
            <w:r w:rsidRPr="00BF5B56">
              <w:rPr>
                <w:color w:val="FF0000"/>
              </w:rPr>
              <w:t>2</w:t>
            </w:r>
          </w:p>
        </w:tc>
        <w:tc>
          <w:tcPr>
            <w:tcW w:w="1615" w:type="dxa"/>
          </w:tcPr>
          <w:p w:rsidR="00BF5B56" w:rsidRPr="00BF5B56" w:rsidRDefault="00BF5B56" w:rsidP="00BF5B56">
            <w:pPr>
              <w:jc w:val="center"/>
              <w:rPr>
                <w:color w:val="FF0000"/>
              </w:rPr>
            </w:pPr>
            <w:r w:rsidRPr="00BF5B56">
              <w:rPr>
                <w:color w:val="FF0000"/>
              </w:rPr>
              <w:t>3</w:t>
            </w:r>
          </w:p>
        </w:tc>
      </w:tr>
    </w:tbl>
    <w:p w:rsidR="00BF5B56" w:rsidRDefault="00BF5B56">
      <w:bookmarkStart w:id="0" w:name="_GoBack"/>
      <w:bookmarkEnd w:id="0"/>
    </w:p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BF5B56">
        <w:tc>
          <w:tcPr>
            <w:tcW w:w="7645" w:type="dxa"/>
          </w:tcPr>
          <w:p w:rsidR="00BF5B56" w:rsidRDefault="00BF5B56">
            <w:r>
              <w:t>Question:</w:t>
            </w:r>
          </w:p>
          <w:p w:rsidR="00BF5B56" w:rsidRDefault="00BF5B56"/>
          <w:p w:rsidR="00BF5B56" w:rsidRDefault="00BF5B56"/>
        </w:tc>
        <w:tc>
          <w:tcPr>
            <w:tcW w:w="1705" w:type="dxa"/>
            <w:vMerge w:val="restart"/>
          </w:tcPr>
          <w:p w:rsidR="00BF5B56" w:rsidRDefault="00BF5B56">
            <w:r>
              <w:t>Score</w:t>
            </w:r>
          </w:p>
        </w:tc>
      </w:tr>
      <w:tr w:rsidR="00BF5B56" w:rsidTr="00BF5B56">
        <w:tc>
          <w:tcPr>
            <w:tcW w:w="7645" w:type="dxa"/>
          </w:tcPr>
          <w:p w:rsidR="00BF5B56" w:rsidRDefault="00BF5B56">
            <w:r>
              <w:t>Notes:</w:t>
            </w:r>
          </w:p>
          <w:p w:rsidR="00BF5B56" w:rsidRDefault="00BF5B56"/>
          <w:p w:rsidR="00BF5B56" w:rsidRDefault="00BF5B56"/>
          <w:p w:rsidR="00BF5B56" w:rsidRDefault="00BF5B56"/>
          <w:p w:rsidR="00BF5B56" w:rsidRDefault="00BF5B56"/>
        </w:tc>
        <w:tc>
          <w:tcPr>
            <w:tcW w:w="1705" w:type="dxa"/>
            <w:vMerge/>
          </w:tcPr>
          <w:p w:rsidR="00BF5B56" w:rsidRDefault="00BF5B56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p w:rsidR="00BF5B56" w:rsidRDefault="00BF5B5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lastRenderedPageBreak/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lastRenderedPageBreak/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lastRenderedPageBreak/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5"/>
        <w:gridCol w:w="1705"/>
      </w:tblGrid>
      <w:tr w:rsidR="00BF5B56" w:rsidTr="00484810">
        <w:tc>
          <w:tcPr>
            <w:tcW w:w="7645" w:type="dxa"/>
          </w:tcPr>
          <w:p w:rsidR="00BF5B56" w:rsidRDefault="00BF5B56" w:rsidP="00484810">
            <w:r>
              <w:t>Question:</w:t>
            </w:r>
          </w:p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 w:val="restart"/>
          </w:tcPr>
          <w:p w:rsidR="00BF5B56" w:rsidRDefault="00BF5B56" w:rsidP="00484810">
            <w:r>
              <w:t>Score</w:t>
            </w:r>
          </w:p>
        </w:tc>
      </w:tr>
      <w:tr w:rsidR="00BF5B56" w:rsidTr="00484810">
        <w:tc>
          <w:tcPr>
            <w:tcW w:w="7645" w:type="dxa"/>
          </w:tcPr>
          <w:p w:rsidR="00BF5B56" w:rsidRDefault="00BF5B56" w:rsidP="00484810">
            <w:r>
              <w:t>Notes:</w:t>
            </w:r>
          </w:p>
          <w:p w:rsidR="00BF5B56" w:rsidRDefault="00BF5B56" w:rsidP="00484810"/>
          <w:p w:rsidR="00BF5B56" w:rsidRDefault="00BF5B56" w:rsidP="00484810"/>
          <w:p w:rsidR="00BF5B56" w:rsidRDefault="00BF5B56" w:rsidP="00484810"/>
          <w:p w:rsidR="00BF5B56" w:rsidRDefault="00BF5B56" w:rsidP="00484810"/>
        </w:tc>
        <w:tc>
          <w:tcPr>
            <w:tcW w:w="1705" w:type="dxa"/>
            <w:vMerge/>
          </w:tcPr>
          <w:p w:rsidR="00BF5B56" w:rsidRDefault="00BF5B56" w:rsidP="00484810"/>
        </w:tc>
      </w:tr>
    </w:tbl>
    <w:p w:rsidR="00BF5B56" w:rsidRDefault="00BF5B56"/>
    <w:sectPr w:rsidR="00BF5B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rI0tTA2NDUzNTBS0lEKTi0uzszPAykwrAUAdYoI0CwAAAA="/>
  </w:docVars>
  <w:rsids>
    <w:rsidRoot w:val="00BF5B56"/>
    <w:rsid w:val="000C2A7D"/>
    <w:rsid w:val="00BF5B56"/>
    <w:rsid w:val="00D3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041C4"/>
  <w15:chartTrackingRefBased/>
  <w15:docId w15:val="{1179F362-93EB-4B15-AFCC-8EDE3770C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5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Wilking</dc:creator>
  <cp:keywords/>
  <dc:description/>
  <cp:lastModifiedBy>Marcia Wilking</cp:lastModifiedBy>
  <cp:revision>1</cp:revision>
  <dcterms:created xsi:type="dcterms:W3CDTF">2019-07-18T14:15:00Z</dcterms:created>
  <dcterms:modified xsi:type="dcterms:W3CDTF">2019-07-18T14:22:00Z</dcterms:modified>
</cp:coreProperties>
</file>